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29E0E21" w14:textId="4A0C0E82" w:rsidR="00522C52" w:rsidRPr="00BF1336" w:rsidRDefault="003A1AE5" w:rsidP="00EA1881">
      <w:pPr>
        <w:pStyle w:val="Title"/>
        <w:jc w:val="center"/>
      </w:pPr>
      <w:r>
        <w:t>Michael A Keller</w:t>
      </w:r>
    </w:p>
    <w:p w14:paraId="329E0E22" w14:textId="18781E69" w:rsidR="000E19BE" w:rsidRPr="00BF1336" w:rsidRDefault="003A1AE5" w:rsidP="00E1296D">
      <w:pPr>
        <w:spacing w:after="0"/>
        <w:jc w:val="center"/>
        <w:rPr>
          <w:i/>
          <w:sz w:val="28"/>
        </w:rPr>
      </w:pPr>
      <w:r>
        <w:rPr>
          <w:i/>
          <w:sz w:val="28"/>
        </w:rPr>
        <w:t>Welder/Management/Chef</w:t>
      </w:r>
    </w:p>
    <w:p w14:paraId="329E0E23" w14:textId="6B8A11A9" w:rsidR="000E19BE" w:rsidRDefault="003A1AE5" w:rsidP="00E1296D">
      <w:pPr>
        <w:spacing w:after="0"/>
        <w:jc w:val="center"/>
      </w:pPr>
      <w:r>
        <w:t>mkeller</w:t>
      </w:r>
      <w:r w:rsidR="000E19BE" w:rsidRPr="000E19BE">
        <w:t>@wwrfresource.com</w:t>
      </w:r>
    </w:p>
    <w:p w14:paraId="329E0E24" w14:textId="49D43F24" w:rsidR="000E19BE" w:rsidRDefault="00241595" w:rsidP="00E1296D">
      <w:pPr>
        <w:spacing w:after="0"/>
        <w:jc w:val="center"/>
      </w:pPr>
      <w:r>
        <w:rPr>
          <w:i/>
        </w:rPr>
        <w:t>316-730-8514</w:t>
      </w:r>
      <w:bookmarkStart w:id="0" w:name="_GoBack"/>
      <w:bookmarkEnd w:id="0"/>
    </w:p>
    <w:p w14:paraId="329E0E25" w14:textId="77777777" w:rsidR="000E19BE" w:rsidRDefault="000E19BE" w:rsidP="00E1296D">
      <w:pPr>
        <w:jc w:val="center"/>
      </w:pPr>
      <w:r>
        <w:t>401 S. Emporia Wichita, KS</w:t>
      </w:r>
    </w:p>
    <w:p w14:paraId="329E0E26" w14:textId="77777777" w:rsidR="000E19BE" w:rsidRPr="000E19BE" w:rsidRDefault="000E19BE">
      <w:pPr>
        <w:rPr>
          <w:b/>
        </w:rPr>
      </w:pPr>
      <w:r w:rsidRPr="000E19BE">
        <w:rPr>
          <w:b/>
        </w:rPr>
        <w:t>Summary of Qualifications</w:t>
      </w:r>
    </w:p>
    <w:p w14:paraId="329E0E27" w14:textId="106E3AA6" w:rsidR="000E19BE" w:rsidRDefault="00E1296D" w:rsidP="00EA1881">
      <w:pPr>
        <w:pStyle w:val="ListParagraph"/>
        <w:numPr>
          <w:ilvl w:val="0"/>
          <w:numId w:val="2"/>
        </w:numPr>
        <w:ind w:left="0"/>
      </w:pPr>
      <w:r>
        <w:t xml:space="preserve">Over </w:t>
      </w:r>
      <w:r w:rsidR="000E19BE">
        <w:t xml:space="preserve">10 years’ experience in the </w:t>
      </w:r>
      <w:r w:rsidR="003A1AE5">
        <w:t>Service Industry servi</w:t>
      </w:r>
      <w:r w:rsidR="00B33E3C">
        <w:t>ng in both FOH and BOH capacity</w:t>
      </w:r>
    </w:p>
    <w:p w14:paraId="041F675A" w14:textId="65BC48A1" w:rsidR="003A1AE5" w:rsidRDefault="003A1AE5" w:rsidP="00EA1881">
      <w:pPr>
        <w:pStyle w:val="ListParagraph"/>
        <w:numPr>
          <w:ilvl w:val="0"/>
          <w:numId w:val="2"/>
        </w:numPr>
        <w:ind w:left="0"/>
      </w:pPr>
      <w:r>
        <w:t>Proven leadership ability</w:t>
      </w:r>
      <w:r w:rsidR="00944F88">
        <w:t xml:space="preserve"> as a Team leader, head cook, and as a manager with 8 years’ experience</w:t>
      </w:r>
    </w:p>
    <w:p w14:paraId="033B307E" w14:textId="42E3F6C2" w:rsidR="00944F88" w:rsidRDefault="00944F88" w:rsidP="00EA1881">
      <w:pPr>
        <w:pStyle w:val="ListParagraph"/>
        <w:numPr>
          <w:ilvl w:val="0"/>
          <w:numId w:val="2"/>
        </w:numPr>
        <w:ind w:left="0"/>
      </w:pPr>
      <w:r>
        <w:t xml:space="preserve">Reputation </w:t>
      </w:r>
      <w:r w:rsidR="00B33E3C">
        <w:t>for a serious work ethic and project completion</w:t>
      </w:r>
    </w:p>
    <w:p w14:paraId="329E0E28" w14:textId="0299933A" w:rsidR="00E1296D" w:rsidRDefault="00E1296D" w:rsidP="00EA1881">
      <w:pPr>
        <w:pStyle w:val="ListParagraph"/>
        <w:numPr>
          <w:ilvl w:val="0"/>
          <w:numId w:val="2"/>
        </w:numPr>
        <w:ind w:left="0"/>
      </w:pPr>
      <w:r>
        <w:t>Comfortable working and willing to work in adverse environments without</w:t>
      </w:r>
      <w:r w:rsidR="00944F88">
        <w:t xml:space="preserve"> complaint</w:t>
      </w:r>
    </w:p>
    <w:p w14:paraId="329E0E29" w14:textId="6FCCB36A" w:rsidR="00E1296D" w:rsidRDefault="00E1296D" w:rsidP="00EA1881">
      <w:pPr>
        <w:pStyle w:val="ListParagraph"/>
        <w:numPr>
          <w:ilvl w:val="0"/>
          <w:numId w:val="2"/>
        </w:numPr>
        <w:ind w:left="0"/>
      </w:pPr>
      <w:r>
        <w:t>Maintains a high level of energy throughout all phases of pr</w:t>
      </w:r>
      <w:r w:rsidR="00944F88">
        <w:t>ojects from start to completion</w:t>
      </w:r>
    </w:p>
    <w:p w14:paraId="1B0BE3CB" w14:textId="049AC16A" w:rsidR="00B33E3C" w:rsidRDefault="00B33E3C" w:rsidP="00EA1881">
      <w:pPr>
        <w:pStyle w:val="ListParagraph"/>
        <w:numPr>
          <w:ilvl w:val="0"/>
          <w:numId w:val="2"/>
        </w:numPr>
        <w:ind w:left="0"/>
      </w:pPr>
      <w:r>
        <w:t>Master Welder with credentials from Tulsa welding school</w:t>
      </w:r>
    </w:p>
    <w:p w14:paraId="44673597" w14:textId="27FC997D" w:rsidR="00705265" w:rsidRPr="00705265" w:rsidRDefault="000E19BE" w:rsidP="00705265">
      <w:pPr>
        <w:rPr>
          <w:b/>
        </w:rPr>
        <w:sectPr w:rsidR="00705265" w:rsidRPr="00705265" w:rsidSect="00EA1881">
          <w:pgSz w:w="12240" w:h="15840"/>
          <w:pgMar w:top="720" w:right="1440" w:bottom="1440" w:left="1440" w:header="720" w:footer="720" w:gutter="0"/>
          <w:cols w:space="720"/>
          <w:docGrid w:linePitch="360"/>
        </w:sectPr>
      </w:pPr>
      <w:r w:rsidRPr="000E19BE">
        <w:rPr>
          <w:b/>
        </w:rPr>
        <w:t>Skills Profile</w:t>
      </w:r>
    </w:p>
    <w:p w14:paraId="329E0E2B" w14:textId="64A260C4" w:rsidR="000E19BE" w:rsidRDefault="00B33E3C" w:rsidP="000E19BE">
      <w:pPr>
        <w:pStyle w:val="ListParagraph"/>
        <w:numPr>
          <w:ilvl w:val="0"/>
          <w:numId w:val="1"/>
        </w:numPr>
      </w:pPr>
      <w:r>
        <w:lastRenderedPageBreak/>
        <w:t>Restaurants</w:t>
      </w:r>
    </w:p>
    <w:p w14:paraId="329E0E2C" w14:textId="5710BFCD" w:rsidR="000E19BE" w:rsidRDefault="00B33E3C" w:rsidP="00B33E3C">
      <w:pPr>
        <w:pStyle w:val="ListParagraph"/>
        <w:numPr>
          <w:ilvl w:val="1"/>
          <w:numId w:val="1"/>
        </w:numPr>
      </w:pPr>
      <w:r>
        <w:t>Skilled Line Trainer</w:t>
      </w:r>
    </w:p>
    <w:p w14:paraId="329E0E2D" w14:textId="5D05A3D5" w:rsidR="000E19BE" w:rsidRDefault="00B33E3C" w:rsidP="00B33E3C">
      <w:pPr>
        <w:pStyle w:val="ListParagraph"/>
        <w:numPr>
          <w:ilvl w:val="1"/>
          <w:numId w:val="1"/>
        </w:numPr>
      </w:pPr>
      <w:r>
        <w:t>Plating and Food Organization</w:t>
      </w:r>
    </w:p>
    <w:p w14:paraId="329E0E2E" w14:textId="0138FA6B" w:rsidR="000E19BE" w:rsidRDefault="00B33E3C" w:rsidP="00B33E3C">
      <w:pPr>
        <w:pStyle w:val="ListParagraph"/>
        <w:numPr>
          <w:ilvl w:val="1"/>
          <w:numId w:val="1"/>
        </w:numPr>
      </w:pPr>
      <w:r>
        <w:t>Crew Leader/Station Leader</w:t>
      </w:r>
    </w:p>
    <w:p w14:paraId="43F12C75" w14:textId="2309EA36" w:rsidR="00B33E3C" w:rsidRDefault="00705265" w:rsidP="00B33E3C">
      <w:pPr>
        <w:pStyle w:val="ListParagraph"/>
        <w:numPr>
          <w:ilvl w:val="1"/>
          <w:numId w:val="1"/>
        </w:numPr>
      </w:pPr>
      <w:r>
        <w:t>Employee Scheduler</w:t>
      </w:r>
    </w:p>
    <w:p w14:paraId="5B4C02A0" w14:textId="1B965D4C" w:rsidR="00B33E3C" w:rsidRDefault="00705265" w:rsidP="00B33E3C">
      <w:pPr>
        <w:pStyle w:val="ListParagraph"/>
        <w:numPr>
          <w:ilvl w:val="1"/>
          <w:numId w:val="1"/>
        </w:numPr>
      </w:pPr>
      <w:r>
        <w:t>Skilled Opener/Closer</w:t>
      </w:r>
    </w:p>
    <w:p w14:paraId="73BCB888" w14:textId="129BAC46" w:rsidR="00B33E3C" w:rsidRDefault="00705265" w:rsidP="00B33E3C">
      <w:pPr>
        <w:pStyle w:val="ListParagraph"/>
        <w:numPr>
          <w:ilvl w:val="1"/>
          <w:numId w:val="1"/>
        </w:numPr>
      </w:pPr>
      <w:r>
        <w:t>Serving Ability</w:t>
      </w:r>
    </w:p>
    <w:p w14:paraId="1D63D580" w14:textId="77777777" w:rsidR="00705265" w:rsidRDefault="00705265" w:rsidP="00705265">
      <w:pPr>
        <w:pStyle w:val="ListParagraph"/>
      </w:pPr>
    </w:p>
    <w:p w14:paraId="329E0E2F" w14:textId="348CECC3" w:rsidR="000E19BE" w:rsidRDefault="00B33E3C" w:rsidP="000E19BE">
      <w:pPr>
        <w:pStyle w:val="ListParagraph"/>
        <w:numPr>
          <w:ilvl w:val="0"/>
          <w:numId w:val="1"/>
        </w:numPr>
      </w:pPr>
      <w:r>
        <w:t>Welder</w:t>
      </w:r>
    </w:p>
    <w:p w14:paraId="12BACC4B" w14:textId="77777777" w:rsidR="00B33E3C" w:rsidRPr="00B33E3C" w:rsidRDefault="00B33E3C" w:rsidP="00B33E3C">
      <w:pPr>
        <w:pStyle w:val="ListParagraph"/>
        <w:numPr>
          <w:ilvl w:val="1"/>
          <w:numId w:val="1"/>
        </w:numPr>
        <w:rPr>
          <w:rFonts w:cstheme="minorHAnsi"/>
        </w:rPr>
      </w:pPr>
      <w:r w:rsidRPr="00B33E3C">
        <w:rPr>
          <w:rFonts w:cstheme="minorHAnsi"/>
          <w:color w:val="0A0A0A"/>
          <w:lang w:val="en"/>
        </w:rPr>
        <w:t>SMAW (stick)</w:t>
      </w:r>
    </w:p>
    <w:p w14:paraId="2E9AC4D2" w14:textId="568A996C" w:rsidR="00B33E3C" w:rsidRPr="00B33E3C" w:rsidRDefault="00B33E3C" w:rsidP="00B33E3C">
      <w:pPr>
        <w:pStyle w:val="ListParagraph"/>
        <w:numPr>
          <w:ilvl w:val="1"/>
          <w:numId w:val="1"/>
        </w:numPr>
        <w:rPr>
          <w:rFonts w:cstheme="minorHAnsi"/>
        </w:rPr>
      </w:pPr>
      <w:r w:rsidRPr="00B33E3C">
        <w:rPr>
          <w:rFonts w:cstheme="minorHAnsi"/>
          <w:color w:val="0A0A0A"/>
          <w:lang w:val="en"/>
        </w:rPr>
        <w:t>GMAW(MIG)</w:t>
      </w:r>
    </w:p>
    <w:p w14:paraId="0BCA306C" w14:textId="2BAF1416" w:rsidR="00B33E3C" w:rsidRPr="00B33E3C" w:rsidRDefault="00B33E3C" w:rsidP="00B33E3C">
      <w:pPr>
        <w:pStyle w:val="ListParagraph"/>
        <w:numPr>
          <w:ilvl w:val="1"/>
          <w:numId w:val="1"/>
        </w:numPr>
        <w:rPr>
          <w:rFonts w:cstheme="minorHAnsi"/>
        </w:rPr>
      </w:pPr>
      <w:r w:rsidRPr="00B33E3C">
        <w:rPr>
          <w:rFonts w:cstheme="minorHAnsi"/>
          <w:color w:val="0A0A0A"/>
          <w:lang w:val="en"/>
        </w:rPr>
        <w:t>FCAW</w:t>
      </w:r>
      <w:r w:rsidR="00705265">
        <w:rPr>
          <w:rFonts w:cstheme="minorHAnsi"/>
          <w:color w:val="0A0A0A"/>
          <w:lang w:val="en"/>
        </w:rPr>
        <w:t xml:space="preserve"> </w:t>
      </w:r>
      <w:r w:rsidRPr="00B33E3C">
        <w:rPr>
          <w:rFonts w:cstheme="minorHAnsi"/>
          <w:color w:val="0A0A0A"/>
          <w:lang w:val="en"/>
        </w:rPr>
        <w:t>(Fluxcore)</w:t>
      </w:r>
    </w:p>
    <w:p w14:paraId="329E0E31" w14:textId="6F697B71" w:rsidR="000E19BE" w:rsidRPr="00B33E3C" w:rsidRDefault="00B33E3C" w:rsidP="00B33E3C">
      <w:pPr>
        <w:pStyle w:val="ListParagraph"/>
        <w:numPr>
          <w:ilvl w:val="1"/>
          <w:numId w:val="1"/>
        </w:numPr>
        <w:rPr>
          <w:rFonts w:cstheme="minorHAnsi"/>
        </w:rPr>
      </w:pPr>
      <w:r w:rsidRPr="00B33E3C">
        <w:rPr>
          <w:rFonts w:cstheme="minorHAnsi"/>
          <w:color w:val="0A0A0A"/>
          <w:lang w:val="en"/>
        </w:rPr>
        <w:t>GTAW (TIG</w:t>
      </w:r>
      <w:r w:rsidRPr="00B33E3C">
        <w:rPr>
          <w:rFonts w:cstheme="minorHAnsi"/>
        </w:rPr>
        <w:t>A)</w:t>
      </w:r>
    </w:p>
    <w:p w14:paraId="329E0E32" w14:textId="0AA70FBC" w:rsidR="000E19BE" w:rsidRPr="00B33E3C" w:rsidRDefault="00B33E3C" w:rsidP="00B33E3C">
      <w:pPr>
        <w:pStyle w:val="ListParagraph"/>
        <w:numPr>
          <w:ilvl w:val="1"/>
          <w:numId w:val="1"/>
        </w:numPr>
        <w:rPr>
          <w:rFonts w:cstheme="minorHAnsi"/>
        </w:rPr>
      </w:pPr>
      <w:r w:rsidRPr="00B33E3C">
        <w:rPr>
          <w:rFonts w:cstheme="minorHAnsi"/>
        </w:rPr>
        <w:t>Metallurgy</w:t>
      </w:r>
      <w:r w:rsidRPr="00B33E3C">
        <w:rPr>
          <w:rFonts w:cstheme="minorHAnsi"/>
        </w:rPr>
        <w:tab/>
      </w:r>
    </w:p>
    <w:p w14:paraId="2D44EDDB" w14:textId="24098E3B" w:rsidR="00705265" w:rsidRPr="00705265" w:rsidRDefault="00B33E3C" w:rsidP="000E19BE">
      <w:pPr>
        <w:pStyle w:val="ListParagraph"/>
        <w:numPr>
          <w:ilvl w:val="1"/>
          <w:numId w:val="1"/>
        </w:numPr>
        <w:sectPr w:rsidR="00705265" w:rsidRPr="00705265" w:rsidSect="00EA1881">
          <w:type w:val="continuous"/>
          <w:pgSz w:w="12240" w:h="15840"/>
          <w:pgMar w:top="720" w:right="720" w:bottom="720" w:left="720" w:header="720" w:footer="720" w:gutter="0"/>
          <w:cols w:space="720"/>
          <w:docGrid w:linePitch="360"/>
        </w:sectPr>
      </w:pPr>
      <w:r w:rsidRPr="00B33E3C">
        <w:rPr>
          <w:rFonts w:cstheme="minorHAnsi"/>
        </w:rPr>
        <w:t>Torch cutt</w:t>
      </w:r>
      <w:r w:rsidR="00EA1881">
        <w:rPr>
          <w:rFonts w:cstheme="minorHAnsi"/>
        </w:rPr>
        <w:t>ing</w:t>
      </w:r>
    </w:p>
    <w:p w14:paraId="329E0E34" w14:textId="7AC51681" w:rsidR="000E19BE" w:rsidRPr="00E1296D" w:rsidRDefault="000E19BE" w:rsidP="000E19BE">
      <w:pPr>
        <w:rPr>
          <w:b/>
        </w:rPr>
      </w:pPr>
      <w:r w:rsidRPr="00E1296D">
        <w:rPr>
          <w:b/>
        </w:rPr>
        <w:lastRenderedPageBreak/>
        <w:t>Employment</w:t>
      </w:r>
    </w:p>
    <w:p w14:paraId="329E0E35" w14:textId="144F95FD" w:rsidR="000E19BE" w:rsidRDefault="00A4342E" w:rsidP="00EA1881">
      <w:pPr>
        <w:pStyle w:val="ListParagraph"/>
        <w:numPr>
          <w:ilvl w:val="0"/>
          <w:numId w:val="1"/>
        </w:numPr>
        <w:tabs>
          <w:tab w:val="left" w:pos="2880"/>
          <w:tab w:val="left" w:pos="6120"/>
          <w:tab w:val="right" w:pos="9360"/>
        </w:tabs>
        <w:ind w:left="0"/>
      </w:pPr>
      <w:r>
        <w:t>General Laborer</w:t>
      </w:r>
      <w:r w:rsidR="003B5B53">
        <w:tab/>
      </w:r>
      <w:r>
        <w:t>City of Wichita</w:t>
      </w:r>
      <w:r w:rsidR="000E19BE">
        <w:tab/>
      </w:r>
      <w:r>
        <w:t>Wichita, KS</w:t>
      </w:r>
      <w:r w:rsidR="000E19BE">
        <w:tab/>
      </w:r>
      <w:r>
        <w:t>2017-2018</w:t>
      </w:r>
    </w:p>
    <w:p w14:paraId="329E0E39" w14:textId="11A4E420" w:rsidR="003B5B53" w:rsidRDefault="00A4342E" w:rsidP="00EA1881">
      <w:pPr>
        <w:pStyle w:val="ListParagraph"/>
        <w:numPr>
          <w:ilvl w:val="0"/>
          <w:numId w:val="1"/>
        </w:numPr>
        <w:tabs>
          <w:tab w:val="left" w:pos="2880"/>
          <w:tab w:val="left" w:pos="6120"/>
          <w:tab w:val="right" w:pos="9360"/>
        </w:tabs>
        <w:ind w:left="0"/>
      </w:pPr>
      <w:r>
        <w:t>Team Leader/Trainer</w:t>
      </w:r>
      <w:r w:rsidR="003B5B53">
        <w:tab/>
      </w:r>
      <w:r>
        <w:t>Buffalo Wild Wings</w:t>
      </w:r>
      <w:r w:rsidR="003B5B53">
        <w:tab/>
      </w:r>
      <w:r>
        <w:t>Garden City</w:t>
      </w:r>
      <w:r w:rsidR="003B5B53">
        <w:t>, KS</w:t>
      </w:r>
      <w:r w:rsidR="003B5B53">
        <w:tab/>
      </w:r>
      <w:r>
        <w:t>2016-2017</w:t>
      </w:r>
    </w:p>
    <w:p w14:paraId="329E0E3C" w14:textId="3F1C8376" w:rsidR="00E1296D" w:rsidRDefault="00A4342E" w:rsidP="00EA1881">
      <w:pPr>
        <w:pStyle w:val="ListParagraph"/>
        <w:numPr>
          <w:ilvl w:val="0"/>
          <w:numId w:val="1"/>
        </w:numPr>
        <w:tabs>
          <w:tab w:val="left" w:pos="2880"/>
          <w:tab w:val="left" w:pos="6120"/>
          <w:tab w:val="right" w:pos="9360"/>
        </w:tabs>
        <w:ind w:left="0"/>
      </w:pPr>
      <w:r>
        <w:t>Expert Cook/</w:t>
      </w:r>
      <w:r w:rsidR="00EA1881">
        <w:t>Management</w:t>
      </w:r>
      <w:r w:rsidR="00E1296D">
        <w:tab/>
      </w:r>
      <w:r w:rsidR="00EA1881">
        <w:t>Applebee’s</w:t>
      </w:r>
      <w:r w:rsidR="00E1296D">
        <w:tab/>
      </w:r>
      <w:r>
        <w:t>Garden City</w:t>
      </w:r>
      <w:r w:rsidR="00E1296D">
        <w:t>, KS</w:t>
      </w:r>
      <w:r w:rsidR="00E1296D">
        <w:tab/>
      </w:r>
      <w:r>
        <w:t>2012-2016</w:t>
      </w:r>
    </w:p>
    <w:p w14:paraId="3FE5BCF1" w14:textId="06B1AEDE" w:rsidR="00A4342E" w:rsidRDefault="00A4342E" w:rsidP="00EA1881">
      <w:pPr>
        <w:pStyle w:val="ListParagraph"/>
        <w:numPr>
          <w:ilvl w:val="0"/>
          <w:numId w:val="1"/>
        </w:numPr>
        <w:tabs>
          <w:tab w:val="left" w:pos="2880"/>
          <w:tab w:val="left" w:pos="6120"/>
          <w:tab w:val="right" w:pos="9360"/>
        </w:tabs>
        <w:ind w:left="0"/>
      </w:pPr>
      <w:r>
        <w:t>General M</w:t>
      </w:r>
      <w:r w:rsidR="007C1107">
        <w:t>anager</w:t>
      </w:r>
      <w:r w:rsidR="007C1107">
        <w:tab/>
        <w:t>IHOP</w:t>
      </w:r>
      <w:r w:rsidR="007C1107">
        <w:tab/>
        <w:t>Garden City, KS</w:t>
      </w:r>
      <w:r w:rsidR="007C1107">
        <w:tab/>
        <w:t>2010-2012</w:t>
      </w:r>
    </w:p>
    <w:p w14:paraId="6A7EAFFF" w14:textId="51A4C08F" w:rsidR="00A4342E" w:rsidRDefault="00A4342E" w:rsidP="00EA1881">
      <w:pPr>
        <w:pStyle w:val="ListParagraph"/>
        <w:numPr>
          <w:ilvl w:val="0"/>
          <w:numId w:val="1"/>
        </w:numPr>
        <w:tabs>
          <w:tab w:val="left" w:pos="2880"/>
          <w:tab w:val="left" w:pos="6120"/>
          <w:tab w:val="right" w:pos="9360"/>
        </w:tabs>
        <w:ind w:left="0"/>
      </w:pPr>
      <w:r>
        <w:t>Cheeseca</w:t>
      </w:r>
      <w:r w:rsidR="007C1107">
        <w:t>ke Factory</w:t>
      </w:r>
      <w:r w:rsidR="007C1107">
        <w:tab/>
        <w:t>Server</w:t>
      </w:r>
      <w:r w:rsidR="007C1107">
        <w:tab/>
        <w:t>Oklahoma City, OK</w:t>
      </w:r>
      <w:r>
        <w:tab/>
        <w:t>2006-2008</w:t>
      </w:r>
    </w:p>
    <w:p w14:paraId="19D97977" w14:textId="713EA912" w:rsidR="00A4342E" w:rsidRDefault="00A4342E" w:rsidP="00A4342E">
      <w:pPr>
        <w:rPr>
          <w:b/>
        </w:rPr>
      </w:pPr>
      <w:r>
        <w:rPr>
          <w:b/>
        </w:rPr>
        <w:t>Education</w:t>
      </w:r>
    </w:p>
    <w:p w14:paraId="0BE91D84" w14:textId="49816F9B" w:rsidR="00A4342E" w:rsidRDefault="00EA1881" w:rsidP="00EA1881">
      <w:pPr>
        <w:pStyle w:val="ListParagraph"/>
        <w:numPr>
          <w:ilvl w:val="0"/>
          <w:numId w:val="1"/>
        </w:numPr>
        <w:ind w:left="90" w:hanging="450"/>
      </w:pPr>
      <w:r>
        <w:t>Master Welder</w:t>
      </w:r>
      <w:r>
        <w:tab/>
      </w:r>
      <w:r>
        <w:tab/>
      </w:r>
      <w:r>
        <w:tab/>
        <w:t>Tulsa Welding School</w:t>
      </w:r>
      <w:r>
        <w:tab/>
      </w:r>
      <w:r>
        <w:tab/>
        <w:t xml:space="preserve">       Tulsa, OK </w:t>
      </w:r>
      <w:r>
        <w:tab/>
      </w:r>
      <w:r>
        <w:tab/>
        <w:t xml:space="preserve">          2003</w:t>
      </w:r>
    </w:p>
    <w:p w14:paraId="05A36893" w14:textId="2E37FD61" w:rsidR="00EA1881" w:rsidRPr="00A4342E" w:rsidRDefault="00EA1881" w:rsidP="00EA1881">
      <w:pPr>
        <w:pStyle w:val="ListParagraph"/>
        <w:numPr>
          <w:ilvl w:val="0"/>
          <w:numId w:val="1"/>
        </w:numPr>
        <w:ind w:left="90" w:hanging="450"/>
      </w:pPr>
      <w:r>
        <w:t>Certified Manager Trainer</w:t>
      </w:r>
      <w:r>
        <w:tab/>
        <w:t>IHOP</w:t>
      </w:r>
      <w:r>
        <w:tab/>
      </w:r>
      <w:r>
        <w:tab/>
      </w:r>
      <w:r>
        <w:tab/>
      </w:r>
      <w:r>
        <w:tab/>
        <w:t xml:space="preserve">     </w:t>
      </w:r>
      <w:r w:rsidR="007C1107">
        <w:t xml:space="preserve">  Kansas City, MO</w:t>
      </w:r>
      <w:r w:rsidR="007C1107">
        <w:tab/>
        <w:t xml:space="preserve">          2011</w:t>
      </w:r>
    </w:p>
    <w:sectPr w:rsidR="00EA1881" w:rsidRPr="00A4342E" w:rsidSect="00705265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86108EC"/>
    <w:multiLevelType w:val="hybridMultilevel"/>
    <w:tmpl w:val="C994D8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36D715F3"/>
    <w:multiLevelType w:val="hybridMultilevel"/>
    <w:tmpl w:val="7D2EBD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619017AD"/>
    <w:multiLevelType w:val="hybridMultilevel"/>
    <w:tmpl w:val="4A4468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65007006"/>
    <w:multiLevelType w:val="hybridMultilevel"/>
    <w:tmpl w:val="A920C3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6BE2165A"/>
    <w:multiLevelType w:val="hybridMultilevel"/>
    <w:tmpl w:val="4502B1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3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S2MDcwN7YwsjQxNTdX0lEKTi0uzszPAykwrAUA/sit3ywAAAA="/>
  </w:docVars>
  <w:rsids>
    <w:rsidRoot w:val="000E19BE"/>
    <w:rsid w:val="000E19BE"/>
    <w:rsid w:val="00241595"/>
    <w:rsid w:val="003A1AE5"/>
    <w:rsid w:val="003B5B53"/>
    <w:rsid w:val="00522C52"/>
    <w:rsid w:val="00705265"/>
    <w:rsid w:val="007C1107"/>
    <w:rsid w:val="007E2073"/>
    <w:rsid w:val="00944F88"/>
    <w:rsid w:val="00A4342E"/>
    <w:rsid w:val="00B33E3C"/>
    <w:rsid w:val="00BF1336"/>
    <w:rsid w:val="00D64FA5"/>
    <w:rsid w:val="00E1296D"/>
    <w:rsid w:val="00EA1881"/>
    <w:rsid w:val="00FB62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9E0E2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E19BE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0E19BE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EA1881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A1881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E19BE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0E19BE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EA1881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A1881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CC404E3-74CF-4AB7-9FBB-FD65C7CFC2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193</Words>
  <Characters>110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29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WRFINMATE</dc:creator>
  <cp:lastModifiedBy>WWRFINMATE</cp:lastModifiedBy>
  <cp:revision>5</cp:revision>
  <cp:lastPrinted>2018-01-08T18:11:00Z</cp:lastPrinted>
  <dcterms:created xsi:type="dcterms:W3CDTF">2018-01-05T19:32:00Z</dcterms:created>
  <dcterms:modified xsi:type="dcterms:W3CDTF">2018-05-21T14:38:00Z</dcterms:modified>
</cp:coreProperties>
</file>